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616C3" w:rsidRPr="0088705C" w:rsidRDefault="00A50D56" w:rsidP="00475542">
      <w:pPr>
        <w:pStyle w:val="NoSpacing"/>
        <w:jc w:val="center"/>
        <w:rPr>
          <w:b/>
        </w:rPr>
      </w:pPr>
      <w:bookmarkStart w:id="0" w:name="_GoBack"/>
      <w:bookmarkEnd w:id="0"/>
      <w:r w:rsidRPr="0088705C">
        <w:rPr>
          <w:b/>
        </w:rPr>
        <w:t>CITY OF FOSSIL</w:t>
      </w:r>
    </w:p>
    <w:p w:rsidR="00CB2B8B" w:rsidRPr="0088705C" w:rsidRDefault="00A50D56" w:rsidP="00646EE0">
      <w:pPr>
        <w:pStyle w:val="NoSpacing"/>
        <w:jc w:val="center"/>
        <w:rPr>
          <w:b/>
        </w:rPr>
      </w:pPr>
      <w:r w:rsidRPr="0088705C">
        <w:rPr>
          <w:b/>
        </w:rPr>
        <w:t>COUNCIL MEETING</w:t>
      </w:r>
      <w:r w:rsidR="00CB2B8B" w:rsidRPr="0088705C">
        <w:rPr>
          <w:b/>
        </w:rPr>
        <w:t xml:space="preserve"> </w:t>
      </w:r>
      <w:r w:rsidRPr="0088705C">
        <w:rPr>
          <w:b/>
        </w:rPr>
        <w:t>AGENDA</w:t>
      </w:r>
    </w:p>
    <w:p w:rsidR="00646EE0" w:rsidRPr="0088705C" w:rsidRDefault="00A616C3" w:rsidP="00646EE0">
      <w:pPr>
        <w:pStyle w:val="NoSpacing"/>
        <w:jc w:val="center"/>
        <w:rPr>
          <w:b/>
        </w:rPr>
      </w:pPr>
      <w:r w:rsidRPr="0088705C">
        <w:rPr>
          <w:b/>
        </w:rPr>
        <w:t>JEANNE E. BURCH BUILDING MEETING ROOM</w:t>
      </w:r>
    </w:p>
    <w:p w:rsidR="00023B73" w:rsidRPr="0088705C" w:rsidRDefault="00A616C3" w:rsidP="00646EE0">
      <w:pPr>
        <w:pStyle w:val="NoSpacing"/>
        <w:jc w:val="center"/>
        <w:rPr>
          <w:b/>
        </w:rPr>
      </w:pPr>
      <w:r w:rsidRPr="0088705C">
        <w:rPr>
          <w:b/>
        </w:rPr>
        <w:t xml:space="preserve"> 401 ADAMS STREET, FOSSIL, OREGON, 97830</w:t>
      </w:r>
    </w:p>
    <w:p w:rsidR="001954C0" w:rsidRDefault="00EB37E3" w:rsidP="00023B73">
      <w:pPr>
        <w:pStyle w:val="NoSpacing"/>
        <w:jc w:val="center"/>
        <w:rPr>
          <w:b/>
        </w:rPr>
      </w:pPr>
      <w:r>
        <w:rPr>
          <w:b/>
        </w:rPr>
        <w:t>June 12</w:t>
      </w:r>
      <w:r w:rsidR="00D143CB">
        <w:rPr>
          <w:b/>
        </w:rPr>
        <w:t>, 2018</w:t>
      </w:r>
    </w:p>
    <w:p w:rsidR="0034573B" w:rsidRDefault="0034573B" w:rsidP="00023B73">
      <w:pPr>
        <w:pStyle w:val="NoSpacing"/>
        <w:jc w:val="center"/>
        <w:rPr>
          <w:b/>
        </w:rPr>
      </w:pPr>
    </w:p>
    <w:p w:rsidR="00322896" w:rsidRPr="00322896" w:rsidRDefault="00322896" w:rsidP="00322896">
      <w:pPr>
        <w:pStyle w:val="NoSpacing"/>
      </w:pPr>
      <w:r w:rsidRPr="00322896">
        <w:t xml:space="preserve">Budget Hearing </w:t>
      </w:r>
      <w:r>
        <w:t>– 6:45 pm</w:t>
      </w:r>
    </w:p>
    <w:p w:rsidR="003A4F0A" w:rsidRPr="003A4F0A" w:rsidRDefault="003A4F0A" w:rsidP="003A4F0A">
      <w:pPr>
        <w:pStyle w:val="NoSpacing"/>
      </w:pPr>
    </w:p>
    <w:p w:rsidR="005A28ED" w:rsidRDefault="005A28ED" w:rsidP="00475542">
      <w:pPr>
        <w:pStyle w:val="NoSpacing"/>
      </w:pPr>
      <w:r>
        <w:t xml:space="preserve">Safety Meeting – </w:t>
      </w:r>
      <w:r w:rsidR="00EB37E3">
        <w:t>6:55</w:t>
      </w:r>
      <w:r>
        <w:t xml:space="preserve"> P.M.</w:t>
      </w:r>
    </w:p>
    <w:p w:rsidR="0005515A" w:rsidRDefault="0005515A" w:rsidP="00475542">
      <w:pPr>
        <w:pStyle w:val="NoSpacing"/>
      </w:pPr>
    </w:p>
    <w:p w:rsidR="00823235" w:rsidRDefault="00A50D56" w:rsidP="00475542">
      <w:pPr>
        <w:spacing w:line="240" w:lineRule="auto"/>
        <w:rPr>
          <w:sz w:val="24"/>
          <w:szCs w:val="24"/>
        </w:rPr>
      </w:pPr>
      <w:r w:rsidRPr="00B30A55">
        <w:rPr>
          <w:sz w:val="24"/>
          <w:szCs w:val="24"/>
        </w:rPr>
        <w:t>Call Council Meeting to Order</w:t>
      </w:r>
      <w:r w:rsidR="00947AAB">
        <w:rPr>
          <w:sz w:val="24"/>
          <w:szCs w:val="24"/>
        </w:rPr>
        <w:t xml:space="preserve"> 7</w:t>
      </w:r>
      <w:r w:rsidR="006735FA">
        <w:rPr>
          <w:sz w:val="24"/>
          <w:szCs w:val="24"/>
        </w:rPr>
        <w:t>:</w:t>
      </w:r>
      <w:r w:rsidR="001954C0">
        <w:rPr>
          <w:sz w:val="24"/>
          <w:szCs w:val="24"/>
        </w:rPr>
        <w:t>00</w:t>
      </w:r>
      <w:r w:rsidR="00947AAB">
        <w:rPr>
          <w:sz w:val="24"/>
          <w:szCs w:val="24"/>
        </w:rPr>
        <w:t xml:space="preserve"> PM</w:t>
      </w:r>
    </w:p>
    <w:p w:rsidR="00540C91" w:rsidRDefault="00540C91" w:rsidP="00475542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Pledge of </w:t>
      </w:r>
      <w:r w:rsidR="00823235">
        <w:rPr>
          <w:sz w:val="24"/>
          <w:szCs w:val="24"/>
        </w:rPr>
        <w:t>Allegiance</w:t>
      </w:r>
    </w:p>
    <w:p w:rsidR="00A50D56" w:rsidRPr="00B30A55" w:rsidRDefault="00A50D56" w:rsidP="00475542">
      <w:pPr>
        <w:spacing w:line="240" w:lineRule="auto"/>
        <w:rPr>
          <w:sz w:val="24"/>
          <w:szCs w:val="24"/>
        </w:rPr>
      </w:pPr>
      <w:r w:rsidRPr="00B30A55">
        <w:rPr>
          <w:sz w:val="24"/>
          <w:szCs w:val="24"/>
        </w:rPr>
        <w:t>Approve/Amendments to Agenda</w:t>
      </w:r>
    </w:p>
    <w:p w:rsidR="00A50D56" w:rsidRDefault="009B4656" w:rsidP="00475542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A</w:t>
      </w:r>
      <w:r w:rsidR="00E2339C">
        <w:rPr>
          <w:sz w:val="24"/>
          <w:szCs w:val="24"/>
        </w:rPr>
        <w:t xml:space="preserve">pproval of </w:t>
      </w:r>
      <w:r w:rsidR="00EB37E3">
        <w:rPr>
          <w:sz w:val="24"/>
          <w:szCs w:val="24"/>
        </w:rPr>
        <w:t>May 8</w:t>
      </w:r>
      <w:r w:rsidR="00D143CB">
        <w:rPr>
          <w:sz w:val="24"/>
          <w:szCs w:val="24"/>
        </w:rPr>
        <w:t>, 2018</w:t>
      </w:r>
      <w:r w:rsidR="00A50D56" w:rsidRPr="00B30A55">
        <w:rPr>
          <w:sz w:val="24"/>
          <w:szCs w:val="24"/>
        </w:rPr>
        <w:t xml:space="preserve"> City Council Meeting Minutes</w:t>
      </w:r>
    </w:p>
    <w:p w:rsidR="0005515A" w:rsidRDefault="00CB2B8B" w:rsidP="00475542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Approval of Bills from </w:t>
      </w:r>
      <w:r w:rsidR="00EB37E3">
        <w:rPr>
          <w:sz w:val="24"/>
          <w:szCs w:val="24"/>
        </w:rPr>
        <w:t>May 7</w:t>
      </w:r>
      <w:r w:rsidR="00172403">
        <w:rPr>
          <w:sz w:val="24"/>
          <w:szCs w:val="24"/>
        </w:rPr>
        <w:t xml:space="preserve"> </w:t>
      </w:r>
      <w:r w:rsidR="009E7B31">
        <w:rPr>
          <w:sz w:val="24"/>
          <w:szCs w:val="24"/>
        </w:rPr>
        <w:t xml:space="preserve">to </w:t>
      </w:r>
      <w:r w:rsidR="00EB37E3">
        <w:rPr>
          <w:sz w:val="24"/>
          <w:szCs w:val="24"/>
        </w:rPr>
        <w:t>June 12</w:t>
      </w:r>
      <w:r w:rsidR="00D143CB">
        <w:rPr>
          <w:sz w:val="24"/>
          <w:szCs w:val="24"/>
        </w:rPr>
        <w:t>, 2018</w:t>
      </w:r>
    </w:p>
    <w:p w:rsidR="0005515A" w:rsidRDefault="0005515A" w:rsidP="00475542">
      <w:pPr>
        <w:spacing w:line="240" w:lineRule="auto"/>
        <w:rPr>
          <w:sz w:val="24"/>
          <w:szCs w:val="24"/>
        </w:rPr>
      </w:pPr>
    </w:p>
    <w:p w:rsidR="00490514" w:rsidRPr="0005515A" w:rsidRDefault="004E05CC" w:rsidP="00C92FCA">
      <w:pPr>
        <w:spacing w:line="240" w:lineRule="auto"/>
        <w:rPr>
          <w:sz w:val="24"/>
          <w:szCs w:val="24"/>
        </w:rPr>
      </w:pPr>
      <w:r>
        <w:rPr>
          <w:b/>
          <w:sz w:val="24"/>
          <w:szCs w:val="24"/>
        </w:rPr>
        <w:t>CORRESPONDENCE</w:t>
      </w:r>
      <w:r w:rsidR="00E65EA9">
        <w:rPr>
          <w:b/>
          <w:sz w:val="24"/>
          <w:szCs w:val="24"/>
        </w:rPr>
        <w:t>:</w:t>
      </w:r>
      <w:r w:rsidR="00C92FCA">
        <w:rPr>
          <w:b/>
          <w:sz w:val="24"/>
          <w:szCs w:val="24"/>
        </w:rPr>
        <w:t xml:space="preserve">  </w:t>
      </w:r>
      <w:r w:rsidR="00984D17">
        <w:rPr>
          <w:sz w:val="24"/>
          <w:szCs w:val="24"/>
        </w:rPr>
        <w:tab/>
      </w:r>
      <w:r w:rsidR="00322896">
        <w:rPr>
          <w:sz w:val="24"/>
          <w:szCs w:val="24"/>
        </w:rPr>
        <w:t>Senior Meal Site</w:t>
      </w:r>
      <w:r w:rsidR="00E65EA9">
        <w:tab/>
      </w:r>
      <w:r w:rsidR="00E65EA9">
        <w:tab/>
      </w:r>
    </w:p>
    <w:p w:rsidR="00503E15" w:rsidRPr="00C92FCA" w:rsidRDefault="00646EE0" w:rsidP="00C92FCA">
      <w:pPr>
        <w:spacing w:line="240" w:lineRule="auto"/>
        <w:rPr>
          <w:sz w:val="24"/>
          <w:szCs w:val="24"/>
        </w:rPr>
      </w:pPr>
      <w:r w:rsidRPr="00646EE0">
        <w:rPr>
          <w:b/>
          <w:sz w:val="24"/>
          <w:szCs w:val="24"/>
        </w:rPr>
        <w:t>OLD BUSINESS</w:t>
      </w:r>
      <w:r w:rsidR="00A50D56" w:rsidRPr="00B30A55">
        <w:rPr>
          <w:sz w:val="24"/>
          <w:szCs w:val="24"/>
        </w:rPr>
        <w:t>:</w:t>
      </w:r>
      <w:r w:rsidR="00C92FCA">
        <w:rPr>
          <w:sz w:val="24"/>
          <w:szCs w:val="24"/>
        </w:rPr>
        <w:t xml:space="preserve">      </w:t>
      </w:r>
      <w:r w:rsidR="00B02686">
        <w:rPr>
          <w:sz w:val="24"/>
          <w:szCs w:val="24"/>
        </w:rPr>
        <w:t>none</w:t>
      </w:r>
      <w:r w:rsidR="005063AA">
        <w:rPr>
          <w:sz w:val="24"/>
          <w:szCs w:val="24"/>
        </w:rPr>
        <w:tab/>
      </w:r>
      <w:r w:rsidR="0088705C">
        <w:rPr>
          <w:sz w:val="24"/>
          <w:szCs w:val="24"/>
        </w:rPr>
        <w:tab/>
      </w:r>
      <w:r w:rsidR="00825796" w:rsidRPr="00A943DA">
        <w:rPr>
          <w:sz w:val="24"/>
          <w:szCs w:val="24"/>
        </w:rPr>
        <w:tab/>
      </w:r>
      <w:r w:rsidR="004B299A" w:rsidRPr="00A943DA">
        <w:rPr>
          <w:sz w:val="24"/>
          <w:szCs w:val="24"/>
        </w:rPr>
        <w:tab/>
      </w:r>
    </w:p>
    <w:p w:rsidR="00EB37E3" w:rsidRDefault="00646EE0" w:rsidP="00C92FCA">
      <w:pPr>
        <w:pStyle w:val="NoSpacing"/>
      </w:pPr>
      <w:r w:rsidRPr="00646EE0">
        <w:rPr>
          <w:b/>
        </w:rPr>
        <w:t>NEW BUSINESS</w:t>
      </w:r>
      <w:r w:rsidR="00A50D56" w:rsidRPr="00B30A55">
        <w:t>:</w:t>
      </w:r>
    </w:p>
    <w:p w:rsidR="00EB37E3" w:rsidRDefault="00EB37E3" w:rsidP="00C92FCA">
      <w:pPr>
        <w:pStyle w:val="NoSpacing"/>
      </w:pPr>
      <w:r>
        <w:tab/>
      </w:r>
      <w:r>
        <w:tab/>
        <w:t>Appoint Council President</w:t>
      </w:r>
    </w:p>
    <w:p w:rsidR="00EB37E3" w:rsidRDefault="00EB37E3" w:rsidP="00C92FCA">
      <w:pPr>
        <w:pStyle w:val="NoSpacing"/>
      </w:pPr>
      <w:r>
        <w:tab/>
      </w:r>
      <w:r>
        <w:tab/>
        <w:t>Resolution No. 420 - Adopting the Budget, Declaring Tax Levied, Appropriations for</w:t>
      </w:r>
    </w:p>
    <w:p w:rsidR="00EB37E3" w:rsidRDefault="00EB37E3" w:rsidP="00C92FCA">
      <w:pPr>
        <w:pStyle w:val="NoSpacing"/>
      </w:pPr>
      <w:r>
        <w:tab/>
      </w:r>
      <w:r>
        <w:tab/>
        <w:t xml:space="preserve"> 2018-19 Fiscal Year</w:t>
      </w:r>
    </w:p>
    <w:p w:rsidR="00EB37E3" w:rsidRDefault="00EB37E3" w:rsidP="00C92FCA">
      <w:pPr>
        <w:pStyle w:val="NoSpacing"/>
      </w:pPr>
      <w:r>
        <w:tab/>
      </w:r>
      <w:r>
        <w:tab/>
        <w:t>Rob Rollins-Korner Cafe</w:t>
      </w:r>
    </w:p>
    <w:p w:rsidR="00142A61" w:rsidRPr="00B02686" w:rsidRDefault="00C92FCA" w:rsidP="00142A61">
      <w:pPr>
        <w:pStyle w:val="NoSpacing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0127D5" w:rsidRDefault="00646EE0" w:rsidP="00142A61">
      <w:pPr>
        <w:pStyle w:val="NoSpacing"/>
        <w:rPr>
          <w:sz w:val="24"/>
          <w:szCs w:val="24"/>
        </w:rPr>
      </w:pPr>
      <w:r w:rsidRPr="00646EE0">
        <w:rPr>
          <w:b/>
          <w:sz w:val="24"/>
          <w:szCs w:val="24"/>
        </w:rPr>
        <w:t>REPORTS</w:t>
      </w:r>
      <w:r>
        <w:rPr>
          <w:sz w:val="24"/>
          <w:szCs w:val="24"/>
        </w:rPr>
        <w:t>:</w:t>
      </w:r>
      <w:r w:rsidR="002425D0">
        <w:rPr>
          <w:sz w:val="24"/>
          <w:szCs w:val="24"/>
        </w:rPr>
        <w:tab/>
      </w:r>
    </w:p>
    <w:p w:rsidR="00142A61" w:rsidRDefault="00646EE0" w:rsidP="00142A61">
      <w:pPr>
        <w:pStyle w:val="NoSpacing"/>
        <w:rPr>
          <w:sz w:val="24"/>
          <w:szCs w:val="24"/>
        </w:rPr>
      </w:pPr>
      <w:r>
        <w:t xml:space="preserve">            </w:t>
      </w:r>
      <w:r w:rsidR="00A50D56" w:rsidRPr="00B30A55">
        <w:tab/>
      </w:r>
      <w:r w:rsidR="00A943DA">
        <w:tab/>
      </w:r>
      <w:r w:rsidR="00142A61">
        <w:rPr>
          <w:sz w:val="24"/>
          <w:szCs w:val="24"/>
        </w:rPr>
        <w:t>Councilor Knox:  Planning Commission, Dog Registration, Library</w:t>
      </w:r>
    </w:p>
    <w:p w:rsidR="00142A61" w:rsidRDefault="00142A61" w:rsidP="00142A61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Councilor Sperry:  </w:t>
      </w:r>
      <w:r w:rsidR="003E107A">
        <w:rPr>
          <w:sz w:val="24"/>
          <w:szCs w:val="24"/>
        </w:rPr>
        <w:t>Parks</w:t>
      </w:r>
    </w:p>
    <w:p w:rsidR="00365355" w:rsidRDefault="00142A61" w:rsidP="00142A61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Councilor Beckham:</w:t>
      </w:r>
    </w:p>
    <w:p w:rsidR="00142A61" w:rsidRDefault="00365355" w:rsidP="00142A61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Mayor Reports:</w:t>
      </w:r>
    </w:p>
    <w:p w:rsidR="00142A61" w:rsidRDefault="00142A61" w:rsidP="00142A61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City Recorder: Office Updates</w:t>
      </w:r>
    </w:p>
    <w:p w:rsidR="00142A61" w:rsidRDefault="00142A61" w:rsidP="00142A61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Public Works:  Project Updates</w:t>
      </w:r>
    </w:p>
    <w:p w:rsidR="00EB37E3" w:rsidRDefault="00EB37E3" w:rsidP="00142A61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Ordinance Officer:</w:t>
      </w:r>
      <w:r w:rsidR="00862958">
        <w:rPr>
          <w:sz w:val="24"/>
          <w:szCs w:val="24"/>
        </w:rPr>
        <w:t xml:space="preserve"> </w:t>
      </w:r>
    </w:p>
    <w:p w:rsidR="00142A61" w:rsidRDefault="00142A61" w:rsidP="00142A61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Community Issues and Concerns:</w:t>
      </w:r>
    </w:p>
    <w:p w:rsidR="00142A61" w:rsidRDefault="00142A61" w:rsidP="00142A61">
      <w:pPr>
        <w:pStyle w:val="NoSpacing"/>
        <w:rPr>
          <w:sz w:val="24"/>
          <w:szCs w:val="24"/>
        </w:rPr>
      </w:pPr>
    </w:p>
    <w:p w:rsidR="00142A61" w:rsidRPr="00142A61" w:rsidRDefault="00142A61" w:rsidP="00142A61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>ADJOURN</w:t>
      </w:r>
    </w:p>
    <w:p w:rsidR="00142A61" w:rsidRDefault="00142A61" w:rsidP="00142A61">
      <w:pPr>
        <w:pStyle w:val="NoSpacing"/>
        <w:rPr>
          <w:sz w:val="24"/>
          <w:szCs w:val="24"/>
        </w:rPr>
      </w:pPr>
    </w:p>
    <w:p w:rsidR="009B4656" w:rsidRPr="00A943DA" w:rsidRDefault="001E0D9A" w:rsidP="00A943DA">
      <w:pPr>
        <w:pStyle w:val="NoSpacing"/>
        <w:rPr>
          <w:sz w:val="24"/>
          <w:szCs w:val="24"/>
        </w:rPr>
      </w:pPr>
      <w:r w:rsidRPr="00A943DA">
        <w:rPr>
          <w:sz w:val="24"/>
          <w:szCs w:val="24"/>
        </w:rPr>
        <w:t>Next Cit</w:t>
      </w:r>
      <w:r w:rsidR="009E7B31" w:rsidRPr="00A943DA">
        <w:rPr>
          <w:sz w:val="24"/>
          <w:szCs w:val="24"/>
        </w:rPr>
        <w:t xml:space="preserve">y Council Meeting </w:t>
      </w:r>
      <w:r w:rsidR="00EB37E3">
        <w:rPr>
          <w:sz w:val="24"/>
          <w:szCs w:val="24"/>
        </w:rPr>
        <w:t>July 10</w:t>
      </w:r>
      <w:r w:rsidR="003E107A">
        <w:rPr>
          <w:sz w:val="24"/>
          <w:szCs w:val="24"/>
        </w:rPr>
        <w:t>, 2018</w:t>
      </w:r>
    </w:p>
    <w:p w:rsidR="00A50D56" w:rsidRPr="00A943DA" w:rsidRDefault="00A50D56" w:rsidP="00A50D56">
      <w:pPr>
        <w:rPr>
          <w:sz w:val="24"/>
          <w:szCs w:val="24"/>
        </w:rPr>
      </w:pPr>
    </w:p>
    <w:p w:rsidR="00A50D56" w:rsidRPr="00B30A55" w:rsidRDefault="00A50D56" w:rsidP="00A50D56">
      <w:pPr>
        <w:rPr>
          <w:sz w:val="24"/>
          <w:szCs w:val="24"/>
        </w:rPr>
      </w:pPr>
    </w:p>
    <w:sectPr w:rsidR="00A50D56" w:rsidRPr="00B30A55" w:rsidSect="00A943DA">
      <w:pgSz w:w="12240" w:h="15840" w:code="1"/>
      <w:pgMar w:top="720" w:right="1440" w:bottom="28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DB805E0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F46BC6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C4417F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7CAD0F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9C21F7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3D8B4B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B56787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88C543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D06970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CCE972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mailMerge>
    <w:mainDocumentType w:val="formLetters"/>
    <w:dataType w:val="textFile"/>
    <w:activeRecord w:val="-1"/>
  </w:mailMerge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0NDU3MTGyMDS2NDJR0lEKTi0uzszPAykwqwUAMAAFlCwAAAA="/>
  </w:docVars>
  <w:rsids>
    <w:rsidRoot w:val="00A50D56"/>
    <w:rsid w:val="000127D5"/>
    <w:rsid w:val="00023B73"/>
    <w:rsid w:val="0005515A"/>
    <w:rsid w:val="00064F90"/>
    <w:rsid w:val="000A6E36"/>
    <w:rsid w:val="000F387E"/>
    <w:rsid w:val="000F6658"/>
    <w:rsid w:val="00114D39"/>
    <w:rsid w:val="0012525A"/>
    <w:rsid w:val="001274C1"/>
    <w:rsid w:val="00142A61"/>
    <w:rsid w:val="00160A28"/>
    <w:rsid w:val="00172403"/>
    <w:rsid w:val="001954C0"/>
    <w:rsid w:val="00196789"/>
    <w:rsid w:val="001B0185"/>
    <w:rsid w:val="001C2129"/>
    <w:rsid w:val="001E0D9A"/>
    <w:rsid w:val="00227CC4"/>
    <w:rsid w:val="002425D0"/>
    <w:rsid w:val="00262A83"/>
    <w:rsid w:val="002713D7"/>
    <w:rsid w:val="002B121A"/>
    <w:rsid w:val="002D5DEF"/>
    <w:rsid w:val="002F0C50"/>
    <w:rsid w:val="003043BC"/>
    <w:rsid w:val="00322896"/>
    <w:rsid w:val="00336E4E"/>
    <w:rsid w:val="0034573B"/>
    <w:rsid w:val="00347036"/>
    <w:rsid w:val="00351F8E"/>
    <w:rsid w:val="00356B24"/>
    <w:rsid w:val="003621B7"/>
    <w:rsid w:val="00365355"/>
    <w:rsid w:val="003A4D4E"/>
    <w:rsid w:val="003A4F0A"/>
    <w:rsid w:val="003B12DA"/>
    <w:rsid w:val="003C19D8"/>
    <w:rsid w:val="003E107A"/>
    <w:rsid w:val="003F538C"/>
    <w:rsid w:val="003F7D1B"/>
    <w:rsid w:val="00423305"/>
    <w:rsid w:val="0042521E"/>
    <w:rsid w:val="0043490D"/>
    <w:rsid w:val="00463675"/>
    <w:rsid w:val="00465578"/>
    <w:rsid w:val="00475542"/>
    <w:rsid w:val="00490514"/>
    <w:rsid w:val="004A0BB9"/>
    <w:rsid w:val="004A1601"/>
    <w:rsid w:val="004B299A"/>
    <w:rsid w:val="004C571F"/>
    <w:rsid w:val="004E05CC"/>
    <w:rsid w:val="004F51AB"/>
    <w:rsid w:val="00503E15"/>
    <w:rsid w:val="005063AA"/>
    <w:rsid w:val="00506A59"/>
    <w:rsid w:val="005263E2"/>
    <w:rsid w:val="00540C91"/>
    <w:rsid w:val="00557378"/>
    <w:rsid w:val="00581389"/>
    <w:rsid w:val="00596253"/>
    <w:rsid w:val="005A28ED"/>
    <w:rsid w:val="005B7175"/>
    <w:rsid w:val="005E2602"/>
    <w:rsid w:val="005E7F7E"/>
    <w:rsid w:val="00604438"/>
    <w:rsid w:val="006370F4"/>
    <w:rsid w:val="00646EE0"/>
    <w:rsid w:val="0066454A"/>
    <w:rsid w:val="006735FA"/>
    <w:rsid w:val="0068500B"/>
    <w:rsid w:val="00690284"/>
    <w:rsid w:val="0069048B"/>
    <w:rsid w:val="00694472"/>
    <w:rsid w:val="006B21FE"/>
    <w:rsid w:val="006D27CB"/>
    <w:rsid w:val="00725B38"/>
    <w:rsid w:val="007361C1"/>
    <w:rsid w:val="007C18D8"/>
    <w:rsid w:val="00823235"/>
    <w:rsid w:val="00825796"/>
    <w:rsid w:val="0083254C"/>
    <w:rsid w:val="00860B8F"/>
    <w:rsid w:val="00862958"/>
    <w:rsid w:val="00865FD7"/>
    <w:rsid w:val="0088705C"/>
    <w:rsid w:val="008C4C0C"/>
    <w:rsid w:val="00916001"/>
    <w:rsid w:val="00923168"/>
    <w:rsid w:val="00947AAB"/>
    <w:rsid w:val="009539F3"/>
    <w:rsid w:val="00984D17"/>
    <w:rsid w:val="009A1D21"/>
    <w:rsid w:val="009B40D4"/>
    <w:rsid w:val="009B4656"/>
    <w:rsid w:val="009E7B31"/>
    <w:rsid w:val="00A078BE"/>
    <w:rsid w:val="00A50D56"/>
    <w:rsid w:val="00A616C3"/>
    <w:rsid w:val="00A943DA"/>
    <w:rsid w:val="00AA140D"/>
    <w:rsid w:val="00AA377C"/>
    <w:rsid w:val="00B002CB"/>
    <w:rsid w:val="00B02686"/>
    <w:rsid w:val="00B212A2"/>
    <w:rsid w:val="00B243DC"/>
    <w:rsid w:val="00B30A55"/>
    <w:rsid w:val="00B62281"/>
    <w:rsid w:val="00BC080F"/>
    <w:rsid w:val="00BE01B1"/>
    <w:rsid w:val="00BE066D"/>
    <w:rsid w:val="00C35A90"/>
    <w:rsid w:val="00C92FCA"/>
    <w:rsid w:val="00CB2B8B"/>
    <w:rsid w:val="00CC1935"/>
    <w:rsid w:val="00D12D4E"/>
    <w:rsid w:val="00D143CB"/>
    <w:rsid w:val="00D30791"/>
    <w:rsid w:val="00D31A33"/>
    <w:rsid w:val="00D85C2A"/>
    <w:rsid w:val="00D87B94"/>
    <w:rsid w:val="00DC4D5D"/>
    <w:rsid w:val="00DD11F9"/>
    <w:rsid w:val="00E2339C"/>
    <w:rsid w:val="00E65EA9"/>
    <w:rsid w:val="00E74019"/>
    <w:rsid w:val="00EB37E3"/>
    <w:rsid w:val="00F205C8"/>
    <w:rsid w:val="00F54691"/>
    <w:rsid w:val="00F570C6"/>
    <w:rsid w:val="00F909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819EAF9-6BAF-4C16-823C-7FA701E1E3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D5D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D5DE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D5DE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D5DE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D5DE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D5DE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D5DE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D5DE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D5DE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64F9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4F9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646EE0"/>
    <w:pPr>
      <w:spacing w:after="0" w:line="240" w:lineRule="auto"/>
    </w:pPr>
  </w:style>
  <w:style w:type="paragraph" w:styleId="Bibliography">
    <w:name w:val="Bibliography"/>
    <w:basedOn w:val="Normal"/>
    <w:next w:val="Normal"/>
    <w:uiPriority w:val="37"/>
    <w:semiHidden/>
    <w:unhideWhenUsed/>
    <w:rsid w:val="002D5DEF"/>
  </w:style>
  <w:style w:type="paragraph" w:styleId="BlockText">
    <w:name w:val="Block Text"/>
    <w:basedOn w:val="Normal"/>
    <w:uiPriority w:val="99"/>
    <w:semiHidden/>
    <w:unhideWhenUsed/>
    <w:rsid w:val="002D5DEF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rFonts w:eastAsiaTheme="minorEastAsia"/>
      <w:i/>
      <w:iCs/>
      <w:color w:val="5B9BD5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2D5DE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D5DEF"/>
  </w:style>
  <w:style w:type="paragraph" w:styleId="BodyText2">
    <w:name w:val="Body Text 2"/>
    <w:basedOn w:val="Normal"/>
    <w:link w:val="BodyText2Char"/>
    <w:uiPriority w:val="99"/>
    <w:semiHidden/>
    <w:unhideWhenUsed/>
    <w:rsid w:val="002D5DE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D5DEF"/>
  </w:style>
  <w:style w:type="paragraph" w:styleId="BodyText3">
    <w:name w:val="Body Text 3"/>
    <w:basedOn w:val="Normal"/>
    <w:link w:val="BodyText3Char"/>
    <w:uiPriority w:val="99"/>
    <w:semiHidden/>
    <w:unhideWhenUsed/>
    <w:rsid w:val="002D5DEF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D5DEF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D5DEF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D5DEF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D5DE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D5DEF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D5DEF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D5DEF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D5DEF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D5DEF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D5DEF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D5DEF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D5DE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2D5DEF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D5DEF"/>
  </w:style>
  <w:style w:type="paragraph" w:styleId="CommentText">
    <w:name w:val="annotation text"/>
    <w:basedOn w:val="Normal"/>
    <w:link w:val="CommentTextChar"/>
    <w:uiPriority w:val="99"/>
    <w:semiHidden/>
    <w:unhideWhenUsed/>
    <w:rsid w:val="002D5DE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5DE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5D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5DEF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D5DEF"/>
  </w:style>
  <w:style w:type="character" w:customStyle="1" w:styleId="DateChar">
    <w:name w:val="Date Char"/>
    <w:basedOn w:val="DefaultParagraphFont"/>
    <w:link w:val="Date"/>
    <w:uiPriority w:val="99"/>
    <w:semiHidden/>
    <w:rsid w:val="002D5DEF"/>
  </w:style>
  <w:style w:type="paragraph" w:styleId="DocumentMap">
    <w:name w:val="Document Map"/>
    <w:basedOn w:val="Normal"/>
    <w:link w:val="DocumentMapChar"/>
    <w:uiPriority w:val="99"/>
    <w:semiHidden/>
    <w:unhideWhenUsed/>
    <w:rsid w:val="002D5DEF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D5DEF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D5DEF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D5DEF"/>
  </w:style>
  <w:style w:type="paragraph" w:styleId="EndnoteText">
    <w:name w:val="endnote text"/>
    <w:basedOn w:val="Normal"/>
    <w:link w:val="EndnoteTextChar"/>
    <w:uiPriority w:val="99"/>
    <w:semiHidden/>
    <w:unhideWhenUsed/>
    <w:rsid w:val="002D5DE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D5DEF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2D5DEF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D5DEF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Footer">
    <w:name w:val="footer"/>
    <w:basedOn w:val="Normal"/>
    <w:link w:val="FooterChar"/>
    <w:uiPriority w:val="99"/>
    <w:semiHidden/>
    <w:unhideWhenUsed/>
    <w:rsid w:val="002D5D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D5DEF"/>
  </w:style>
  <w:style w:type="paragraph" w:styleId="FootnoteText">
    <w:name w:val="footnote text"/>
    <w:basedOn w:val="Normal"/>
    <w:link w:val="FootnoteTextChar"/>
    <w:uiPriority w:val="99"/>
    <w:semiHidden/>
    <w:unhideWhenUsed/>
    <w:rsid w:val="002D5DE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D5DEF"/>
    <w:rPr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2D5D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D5DEF"/>
  </w:style>
  <w:style w:type="character" w:customStyle="1" w:styleId="Heading1Char">
    <w:name w:val="Heading 1 Char"/>
    <w:basedOn w:val="DefaultParagraphFont"/>
    <w:link w:val="Heading1"/>
    <w:uiPriority w:val="9"/>
    <w:rsid w:val="002D5DE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D5DE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D5DE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D5DEF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D5DEF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D5DEF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D5DEF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D5DE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D5DE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2D5DEF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D5DE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D5DEF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D5DEF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D5DEF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D5DEF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D5DEF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D5DEF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D5DEF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D5DEF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D5DEF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D5DEF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D5DEF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D5DEF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D5DEF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D5DEF"/>
    <w:rPr>
      <w:i/>
      <w:iCs/>
      <w:color w:val="5B9BD5" w:themeColor="accent1"/>
    </w:rPr>
  </w:style>
  <w:style w:type="paragraph" w:styleId="List">
    <w:name w:val="List"/>
    <w:basedOn w:val="Normal"/>
    <w:uiPriority w:val="99"/>
    <w:semiHidden/>
    <w:unhideWhenUsed/>
    <w:rsid w:val="002D5DEF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D5DEF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D5DEF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D5DEF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D5DEF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2D5DEF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2D5DEF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2D5DEF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D5DEF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D5DEF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D5DEF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D5DEF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D5DEF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D5DEF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D5DEF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2D5DEF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2D5DEF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D5DEF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D5DEF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D5DEF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qFormat/>
    <w:rsid w:val="002D5DEF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2D5DE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D5DEF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D5DE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D5DEF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2D5DEF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D5DEF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D5DEF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D5DEF"/>
  </w:style>
  <w:style w:type="paragraph" w:styleId="PlainText">
    <w:name w:val="Plain Text"/>
    <w:basedOn w:val="Normal"/>
    <w:link w:val="PlainTextChar"/>
    <w:uiPriority w:val="99"/>
    <w:semiHidden/>
    <w:unhideWhenUsed/>
    <w:rsid w:val="002D5DEF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D5DEF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2D5DEF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D5DEF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D5DEF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D5DEF"/>
  </w:style>
  <w:style w:type="paragraph" w:styleId="Signature">
    <w:name w:val="Signature"/>
    <w:basedOn w:val="Normal"/>
    <w:link w:val="SignatureChar"/>
    <w:uiPriority w:val="99"/>
    <w:semiHidden/>
    <w:unhideWhenUsed/>
    <w:rsid w:val="002D5DEF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D5DEF"/>
  </w:style>
  <w:style w:type="paragraph" w:styleId="Subtitle">
    <w:name w:val="Subtitle"/>
    <w:basedOn w:val="Normal"/>
    <w:next w:val="Normal"/>
    <w:link w:val="SubtitleChar"/>
    <w:uiPriority w:val="11"/>
    <w:qFormat/>
    <w:rsid w:val="002D5DEF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2D5DEF"/>
    <w:rPr>
      <w:rFonts w:eastAsiaTheme="minorEastAsia"/>
      <w:color w:val="5A5A5A" w:themeColor="text1" w:themeTint="A5"/>
      <w:spacing w:val="1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D5DEF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D5DEF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2D5DE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D5DE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2D5DEF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D5DEF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D5DE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D5DEF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D5DEF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D5DEF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D5DEF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D5DEF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D5DEF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D5DEF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D5DEF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E30068-6A8E-4D03-A063-27165F9809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2</Words>
  <Characters>81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</cp:revision>
  <cp:lastPrinted>2018-04-09T22:04:00Z</cp:lastPrinted>
  <dcterms:created xsi:type="dcterms:W3CDTF">2018-06-12T21:22:00Z</dcterms:created>
  <dcterms:modified xsi:type="dcterms:W3CDTF">2018-06-12T21:22:00Z</dcterms:modified>
</cp:coreProperties>
</file>